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C91307" w14:textId="6814FE28" w:rsidR="00075EDF" w:rsidRDefault="008C7C31">
      <w:r w:rsidRPr="008C7C31">
        <w:t>Community members and parents are invited to attend the Thornlie Senior High School Parent and Citizen General Meeting on Monday March 16th</w:t>
      </w:r>
      <w:proofErr w:type="gramStart"/>
      <w:r w:rsidRPr="008C7C31">
        <w:t xml:space="preserve"> 2020</w:t>
      </w:r>
      <w:proofErr w:type="gramEnd"/>
      <w:r w:rsidRPr="008C7C31">
        <w:t xml:space="preserve"> - 6pm in the staffroom. The P&amp;C contributes to the school in a variety of ways. New members are always welcome to attend meetings and we encourage parent participation through the P&amp;C.  Meetings are held each term</w:t>
      </w:r>
      <w:r w:rsidR="002655D8">
        <w:t xml:space="preserve"> </w:t>
      </w:r>
      <w:r w:rsidRPr="008C7C31">
        <w:t>and are advertised on the electronic sign at the front of the school and on the website rolling</w:t>
      </w:r>
      <w:r w:rsidR="002655D8">
        <w:t xml:space="preserve"> sidebar.</w:t>
      </w:r>
    </w:p>
    <w:p w14:paraId="08672890" w14:textId="788BE298" w:rsidR="002655D8" w:rsidRDefault="002655D8"/>
    <w:p w14:paraId="2980C998" w14:textId="44E94E5B" w:rsidR="002655D8" w:rsidRDefault="002655D8">
      <w:r>
        <w:t>I urge you to consider attending our friendly and efficient P&amp;C Meetings to show our 1200 students that we do value them and perhaps we can brainstorm way to invite the wider community to support our school and student council to run events over the next 12 months.</w:t>
      </w:r>
    </w:p>
    <w:p w14:paraId="456FE45B" w14:textId="70985517" w:rsidR="002655D8" w:rsidRDefault="002655D8"/>
    <w:p w14:paraId="1F0551FD" w14:textId="03CBFF43" w:rsidR="002655D8" w:rsidRDefault="002655D8">
      <w:proofErr w:type="spellStart"/>
      <w:proofErr w:type="gramStart"/>
      <w:r>
        <w:t>Lets</w:t>
      </w:r>
      <w:proofErr w:type="spellEnd"/>
      <w:proofErr w:type="gramEnd"/>
      <w:r>
        <w:t xml:space="preserve"> aim for a membership group of over 20!</w:t>
      </w:r>
    </w:p>
    <w:p w14:paraId="07212F2E" w14:textId="1F1BB382" w:rsidR="002655D8" w:rsidRDefault="002655D8"/>
    <w:p w14:paraId="04C233C2" w14:textId="27F9B9F9" w:rsidR="002655D8" w:rsidRDefault="002655D8">
      <w:r>
        <w:t xml:space="preserve">Phone Michelle </w:t>
      </w:r>
      <w:proofErr w:type="spellStart"/>
      <w:r>
        <w:t>Manolas</w:t>
      </w:r>
      <w:proofErr w:type="spellEnd"/>
      <w:r>
        <w:t xml:space="preserve"> (Present) if you wish to get invol</w:t>
      </w:r>
      <w:bookmarkStart w:id="0" w:name="_GoBack"/>
      <w:bookmarkEnd w:id="0"/>
      <w:r>
        <w:t>ved or require more information.</w:t>
      </w:r>
    </w:p>
    <w:p w14:paraId="6348334C" w14:textId="77777777" w:rsidR="002655D8" w:rsidRDefault="002655D8"/>
    <w:sectPr w:rsidR="002655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MDc0NrE0MTMzsbBU0lEKTi0uzszPAykwrAUAKzHi9ywAAAA="/>
  </w:docVars>
  <w:rsids>
    <w:rsidRoot w:val="008C7C31"/>
    <w:rsid w:val="002655D8"/>
    <w:rsid w:val="005620A0"/>
    <w:rsid w:val="006C3F9A"/>
    <w:rsid w:val="008C7C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991AB"/>
  <w15:chartTrackingRefBased/>
  <w15:docId w15:val="{D0E43A22-1911-4B2C-8182-977EDD6E2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29</Words>
  <Characters>7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NONE Michelle [Thornlie Senior High School]</dc:creator>
  <cp:keywords/>
  <dc:description/>
  <cp:lastModifiedBy>D'AGNONE Michelle [Thornlie Senior High School]</cp:lastModifiedBy>
  <cp:revision>1</cp:revision>
  <dcterms:created xsi:type="dcterms:W3CDTF">2020-03-12T11:45:00Z</dcterms:created>
  <dcterms:modified xsi:type="dcterms:W3CDTF">2020-03-12T12:11:00Z</dcterms:modified>
</cp:coreProperties>
</file>